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A1143" w14:textId="77777777" w:rsidR="00103133" w:rsidRDefault="00103133" w:rsidP="00103133">
      <w:pPr>
        <w:spacing w:line="360" w:lineRule="auto"/>
        <w:jc w:val="center"/>
        <w:rPr>
          <w:b/>
          <w:caps/>
        </w:rPr>
      </w:pPr>
    </w:p>
    <w:p w14:paraId="488C3C67" w14:textId="51C9630F" w:rsidR="00103133" w:rsidRPr="007F2920" w:rsidRDefault="00103133" w:rsidP="00103133">
      <w:pPr>
        <w:spacing w:line="360" w:lineRule="auto"/>
        <w:jc w:val="center"/>
        <w:rPr>
          <w:b/>
          <w:caps/>
        </w:rPr>
      </w:pPr>
      <w:r w:rsidRPr="007F2920">
        <w:rPr>
          <w:b/>
          <w:caps/>
        </w:rPr>
        <w:t>Autorizzazione accesso ai laboratori</w:t>
      </w:r>
    </w:p>
    <w:p w14:paraId="46F61CD3" w14:textId="77777777" w:rsidR="00103133" w:rsidRDefault="00103133" w:rsidP="00103133">
      <w:pPr>
        <w:spacing w:line="360" w:lineRule="auto"/>
        <w:jc w:val="center"/>
      </w:pPr>
    </w:p>
    <w:p w14:paraId="2B6B598E" w14:textId="77777777" w:rsidR="00103133" w:rsidRDefault="00103133" w:rsidP="00103133">
      <w:pPr>
        <w:spacing w:line="360" w:lineRule="auto"/>
        <w:jc w:val="center"/>
      </w:pPr>
    </w:p>
    <w:p w14:paraId="6ABCA996" w14:textId="77777777" w:rsidR="00103133" w:rsidRDefault="00103133" w:rsidP="00103133">
      <w:pPr>
        <w:spacing w:line="360" w:lineRule="auto"/>
      </w:pPr>
      <w:r w:rsidRPr="00C10A92">
        <w:t xml:space="preserve">Il sottoscritto </w:t>
      </w:r>
      <w:r>
        <w:t>……………………………………………………………………………………………….</w:t>
      </w:r>
    </w:p>
    <w:p w14:paraId="62C2BEA6" w14:textId="77777777" w:rsidR="00103133" w:rsidRDefault="00103133" w:rsidP="00103133">
      <w:pPr>
        <w:spacing w:line="360" w:lineRule="auto"/>
      </w:pPr>
      <w:r>
        <w:t xml:space="preserve">in qualità di </w:t>
      </w:r>
      <w:r w:rsidRPr="00D463DC">
        <w:rPr>
          <w:rFonts w:ascii="Times New Roman" w:hAnsi="Times New Roman"/>
        </w:rPr>
        <w:t>...................................................................................</w:t>
      </w:r>
      <w:r>
        <w:t xml:space="preserve">     </w:t>
      </w:r>
      <w:r w:rsidRPr="00C10A92">
        <w:t>è autorizzato a frequentare i laboratori del Dipartimento elencati di seguito</w:t>
      </w:r>
      <w:r>
        <w:t xml:space="preserve"> e vistati dal responsabile dell’Attività di Didattica e di Ricerca in Laboratorio</w:t>
      </w:r>
      <w:r w:rsidRPr="00C10A92">
        <w:t>:</w:t>
      </w:r>
    </w:p>
    <w:p w14:paraId="456A10A6" w14:textId="77777777" w:rsidR="00103133" w:rsidRPr="002C17A2" w:rsidRDefault="00103133" w:rsidP="002C17A2">
      <w:pPr>
        <w:spacing w:before="100" w:beforeAutospacing="1" w:after="100" w:afterAutospacing="1"/>
        <w:rPr>
          <w:rFonts w:asciiTheme="minorHAnsi" w:eastAsia="Times New Roman" w:hAnsiTheme="minorHAnsi" w:cstheme="minorHAnsi"/>
        </w:rPr>
      </w:pPr>
    </w:p>
    <w:tbl>
      <w:tblPr>
        <w:tblW w:w="880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07"/>
        <w:gridCol w:w="1992"/>
        <w:gridCol w:w="1937"/>
        <w:gridCol w:w="2268"/>
      </w:tblGrid>
      <w:tr w:rsidR="00103133" w:rsidRPr="002C17A2" w14:paraId="5D6B2D45" w14:textId="3DB88ED5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5AB5B0C" w14:textId="77777777" w:rsidR="00103133" w:rsidRPr="002C17A2" w:rsidRDefault="00103133" w:rsidP="00103133">
            <w:pPr>
              <w:spacing w:before="100" w:beforeAutospacing="1" w:after="100" w:afterAutospacing="1"/>
              <w:jc w:val="center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Nome Laboratorio</w:t>
            </w:r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9D0CF0C" w14:textId="77777777" w:rsidR="00103133" w:rsidRPr="002C17A2" w:rsidRDefault="00103133" w:rsidP="00103133">
            <w:pPr>
              <w:spacing w:before="100" w:beforeAutospacing="1" w:after="100" w:afterAutospacing="1"/>
              <w:jc w:val="center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Stanza - Room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AA3EA95" w14:textId="77777777" w:rsidR="00103133" w:rsidRPr="002C17A2" w:rsidRDefault="00103133" w:rsidP="00103133">
            <w:pPr>
              <w:spacing w:before="100" w:beforeAutospacing="1" w:after="100" w:afterAutospacing="1"/>
              <w:jc w:val="center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Responsabile - Manager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C4C5020" w14:textId="2663E756" w:rsidR="00103133" w:rsidRPr="002C17A2" w:rsidRDefault="00103133" w:rsidP="00103133">
            <w:pPr>
              <w:spacing w:before="100" w:beforeAutospacing="1" w:after="100" w:afterAutospacing="1"/>
              <w:jc w:val="center"/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</w:pPr>
            <w:r w:rsidRPr="00103133">
              <w:rPr>
                <w:rFonts w:ascii="Calibri" w:eastAsia="Times New Roman" w:hAnsi="Calibri" w:cs="Calibri"/>
                <w:b/>
                <w:bCs/>
                <w:sz w:val="22"/>
                <w:szCs w:val="22"/>
              </w:rPr>
              <w:t>FIRMA RESPONSABILE</w:t>
            </w:r>
          </w:p>
        </w:tc>
      </w:tr>
      <w:tr w:rsidR="00103133" w:rsidRPr="002C17A2" w14:paraId="5187D6D4" w14:textId="46AAD828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3B4936B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OFFICINA </w:t>
            </w:r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1886A87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160_254 A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96BA439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Direttore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3334C2D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361BF8F3" w14:textId="01FE256E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3495EBA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FALEGNAMERIA </w:t>
            </w:r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0C3EC00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160_130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7417B17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Direttore 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DEEA097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77A44398" w14:textId="16937A1B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A2A42B7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LABORATORIO DI ACUSTICA APPLICATA </w:t>
            </w:r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24E4869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160_91 A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03CCD7E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Renato Ricci 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2C01F99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02E66367" w14:textId="0F88F67E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3C222D7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TERMOTRONICA </w:t>
            </w:r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9BF7F6C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160_102 A-B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2885309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Renato Ricci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465054F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577FED9C" w14:textId="028970C2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B8025CE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hyperlink r:id="rId8" w:tgtFrame="_blank" w:history="1">
              <w:r w:rsidRPr="002C17A2">
                <w:rPr>
                  <w:rFonts w:ascii="Calibri" w:eastAsia="Times New Roman" w:hAnsi="Calibri" w:cs="Calibri"/>
                  <w:sz w:val="22"/>
                  <w:szCs w:val="22"/>
                </w:rPr>
                <w:t>REVERSE ENGINEERING</w:t>
              </w:r>
            </w:hyperlink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E37434D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160_112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91DCE4C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Michele Germani 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DB779C5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744E9B3D" w14:textId="32C77CB8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1CB55C2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hyperlink r:id="rId9" w:tgtFrame="_blank" w:history="1">
              <w:r w:rsidRPr="002C17A2">
                <w:rPr>
                  <w:rFonts w:ascii="Calibri" w:eastAsia="Times New Roman" w:hAnsi="Calibri" w:cs="Calibri"/>
                  <w:sz w:val="22"/>
                  <w:szCs w:val="22"/>
                </w:rPr>
                <w:t>IMPIANTI MECCANICI</w:t>
              </w:r>
            </w:hyperlink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0A5D662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(Q160_134)  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51E3E74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Maurizio Bevilacqua 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A087CE1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150021BD" w14:textId="22AB9C02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6A66EB9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SIMULATORE SOLARE CELLE A BASSA TEMPERATURA </w:t>
            </w:r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9F2508D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160_259 A,259 B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009048C" w14:textId="046DEE94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>
              <w:rPr>
                <w:rFonts w:ascii="Calibri" w:eastAsia="Times New Roman" w:hAnsi="Calibri" w:cs="Calibri"/>
                <w:sz w:val="22"/>
                <w:szCs w:val="22"/>
              </w:rPr>
              <w:t>Renato Ricci</w:t>
            </w: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C8CAB28" w14:textId="77777777" w:rsidR="00103133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23FA35F5" w14:textId="2B8EDA60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11B0FF3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ENERGETICA AMBIENTALE </w:t>
            </w:r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63FB146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160_048 A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48095A9" w14:textId="003C5130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>
              <w:rPr>
                <w:rFonts w:ascii="Calibri" w:eastAsia="Times New Roman" w:hAnsi="Calibri" w:cs="Calibri"/>
                <w:sz w:val="22"/>
                <w:szCs w:val="22"/>
              </w:rPr>
              <w:t>Costanzo Di Perna</w:t>
            </w: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25C5B3C" w14:textId="77777777" w:rsidR="00103133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5717BE20" w14:textId="4C24D5C7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0F4CF5F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AERODINAMICA 1 </w:t>
            </w:r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AC44168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160_NN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60E2114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Renato Ricci 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C2A09FC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61C1C1A9" w14:textId="33CDE875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4E5C4DD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ADELE </w:t>
            </w:r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DBE3A10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160_NN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5C6413E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Renato Ricci 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D5B9728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10F2F41A" w14:textId="3DC2E4C0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12F5DF0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WESTLAB </w:t>
            </w:r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133AF74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160_260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6DEEB3A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Renato Ricci 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8CE601B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41D46F1B" w14:textId="2049DB28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38B4FBA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hyperlink r:id="rId10" w:tgtFrame="_blank" w:history="1">
              <w:r w:rsidRPr="002C17A2">
                <w:rPr>
                  <w:rFonts w:ascii="Calibri" w:eastAsia="Times New Roman" w:hAnsi="Calibri" w:cs="Calibri"/>
                  <w:sz w:val="22"/>
                  <w:szCs w:val="22"/>
                </w:rPr>
                <w:t xml:space="preserve">TECNICA DEL FREDDO </w:t>
              </w:r>
            </w:hyperlink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27E7AF3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160_103 B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93F70BA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Alessia Arteconi 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C693E02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06878C78" w14:textId="7C7CC091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DB728FE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CAMERE CLIMATICHE </w:t>
            </w:r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6AC4501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160_129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9E0220F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Costanzo Di Perna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8F485D1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25A6E019" w14:textId="37BE889B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924841B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hyperlink r:id="rId11" w:tgtFrame="_blank" w:history="1">
              <w:r w:rsidRPr="002C17A2">
                <w:rPr>
                  <w:rFonts w:ascii="Calibri" w:eastAsia="Times New Roman" w:hAnsi="Calibri" w:cs="Calibri"/>
                  <w:sz w:val="22"/>
                  <w:szCs w:val="22"/>
                </w:rPr>
                <w:t xml:space="preserve">PROPRIETA’ TERMOFISICHE DEI FLUIDI1 </w:t>
              </w:r>
            </w:hyperlink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8ECAF3D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160_131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B0B902D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Giovanni di Nicola 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38B6872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57285208" w14:textId="3632917D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DEFD914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hyperlink r:id="rId12" w:tgtFrame="_blank" w:history="1">
              <w:r w:rsidRPr="002C17A2">
                <w:rPr>
                  <w:rFonts w:ascii="Calibri" w:eastAsia="Times New Roman" w:hAnsi="Calibri" w:cs="Calibri"/>
                  <w:sz w:val="22"/>
                  <w:szCs w:val="22"/>
                </w:rPr>
                <w:t>PROPRIETA’ TERMOFISICHE DEI FLUIDI 2</w:t>
              </w:r>
            </w:hyperlink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5679E5F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160_90 A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3336EA4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Fabio Polonara 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D044B77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316A5873" w14:textId="38CFF304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0DFEF8C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hyperlink r:id="rId13" w:tgtFrame="_blank" w:history="1">
              <w:r w:rsidRPr="002C17A2">
                <w:rPr>
                  <w:rFonts w:ascii="Calibri" w:eastAsia="Times New Roman" w:hAnsi="Calibri" w:cs="Calibri"/>
                  <w:sz w:val="22"/>
                  <w:szCs w:val="22"/>
                </w:rPr>
                <w:t>PROPRIETA’ TERMOFISICHE DEI FLUIDI 3</w:t>
              </w:r>
            </w:hyperlink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  </w:t>
            </w:r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9F5A440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160_41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FAB15A7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Fabio Polonara 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CAAB1AE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4356519F" w14:textId="5B6F0FCA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7CFF0C5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hyperlink r:id="rId14" w:tgtFrame="_blank" w:history="1">
              <w:r w:rsidRPr="002C17A2">
                <w:rPr>
                  <w:rFonts w:ascii="Calibri" w:eastAsia="Times New Roman" w:hAnsi="Calibri" w:cs="Calibri"/>
                  <w:sz w:val="22"/>
                  <w:szCs w:val="22"/>
                </w:rPr>
                <w:t>LABORATORIO B+ QUOTA 160</w:t>
              </w:r>
            </w:hyperlink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F5489DC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160_NN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939A406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Eleonora </w:t>
            </w:r>
            <w:proofErr w:type="spellStart"/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Santecchia</w:t>
            </w:r>
            <w:proofErr w:type="spellEnd"/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EBD9F55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7CA1FDF8" w14:textId="5B966FBF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18619A0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lastRenderedPageBreak/>
              <w:t xml:space="preserve">CAMERA SEMIRIVERBERANTE </w:t>
            </w:r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091F94C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160_89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B15C136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Renato Ricci 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549D37F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3FE9CDB1" w14:textId="6C437232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D990CA0" w14:textId="0F6A0F8B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hyperlink r:id="rId15" w:tgtFrame="_blank" w:history="1">
              <w:r>
                <w:rPr>
                  <w:rFonts w:ascii="Calibri" w:eastAsia="Times New Roman" w:hAnsi="Calibri" w:cs="Calibri"/>
                  <w:sz w:val="22"/>
                  <w:szCs w:val="22"/>
                </w:rPr>
                <w:t>TERMOFLUIDODINAMICA</w:t>
              </w:r>
            </w:hyperlink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38647F1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160_114 A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182BF17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Francesco Corvaro 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280D7CE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13287C1C" w14:textId="53E3EC8D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784CE5B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TERMOTECNICA </w:t>
            </w:r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CED1E60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160_242 A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FB30DE1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Costanzo di Perna 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9F6BAA8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1406D46F" w14:textId="3963AC47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32DEBF5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hyperlink r:id="rId16" w:tgtFrame="_blank" w:history="1">
              <w:r w:rsidRPr="002C17A2">
                <w:rPr>
                  <w:rFonts w:ascii="Calibri" w:eastAsia="Times New Roman" w:hAnsi="Calibri" w:cs="Calibri"/>
                  <w:sz w:val="22"/>
                  <w:szCs w:val="22"/>
                </w:rPr>
                <w:t xml:space="preserve">ENERGIE RINNOVABILI </w:t>
              </w:r>
            </w:hyperlink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3C1C8CE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160_TERRAZZA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C416686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Gabriele Comodi 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FD4F330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3A9FE3DE" w14:textId="678258A5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510712D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LABORATORIO SPERIMENTALE ASPIO TERME</w:t>
            </w:r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2D2B6CC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CAMPO PROVA ASPIO TERME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8BB75B8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Costanzo di Perna 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E8F947A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66988E3A" w14:textId="353FBA54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2F59531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hyperlink r:id="rId17" w:tgtFrame="_blank" w:history="1">
              <w:r w:rsidRPr="002C17A2">
                <w:rPr>
                  <w:rFonts w:ascii="Calibri" w:eastAsia="Times New Roman" w:hAnsi="Calibri" w:cs="Calibri"/>
                  <w:sz w:val="22"/>
                  <w:szCs w:val="22"/>
                </w:rPr>
                <w:t>LABORATORIO INFORMATICO</w:t>
              </w:r>
            </w:hyperlink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2692E99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155_117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82D8D74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Direttore Dipartimento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8DBF038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18784FF8" w14:textId="589B8E07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5954747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AERODINAMICA 2 </w:t>
            </w:r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ADC1A1A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PTTT_055 A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8E230D5" w14:textId="3EC5CA6C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Direttore di Dipartimento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2A47BC8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392DA026" w14:textId="5B2D8E4F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AA0A8D8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hyperlink r:id="rId18" w:tgtFrame="_blank" w:history="1">
              <w:r w:rsidRPr="002C17A2">
                <w:rPr>
                  <w:rFonts w:ascii="Calibri" w:eastAsia="Times New Roman" w:hAnsi="Calibri" w:cs="Calibri"/>
                  <w:sz w:val="22"/>
                  <w:szCs w:val="22"/>
                </w:rPr>
                <w:t>LABORATORIO PESANTE “A” </w:t>
              </w:r>
            </w:hyperlink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07A58CF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PTTT_057 A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0ADDE15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Marco Sasso 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DB940B1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008FF279" w14:textId="46F3B7E4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665A773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MOTORI A COMBUSTIONE INTERNA (GESTIONE FORMULA SAE)</w:t>
            </w:r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4D5B1DC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(PTTT_056 A) 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514F88C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Marco Sasso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EE28DC2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360A956F" w14:textId="2464FC7B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D55B6BE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hyperlink r:id="rId19" w:tgtFrame="_blank" w:history="1">
              <w:r w:rsidRPr="002C17A2">
                <w:rPr>
                  <w:rFonts w:ascii="Calibri" w:eastAsia="Times New Roman" w:hAnsi="Calibri" w:cs="Calibri"/>
                  <w:sz w:val="22"/>
                  <w:szCs w:val="22"/>
                </w:rPr>
                <w:t>COSTRUZIONE DI MACCHINE</w:t>
              </w:r>
            </w:hyperlink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C506600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145_138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365DE36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Marco Rossi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136CC94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70135140" w14:textId="3E53380F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F1398AB" w14:textId="77777777" w:rsidR="00103133" w:rsidRPr="002C17A2" w:rsidRDefault="00103133" w:rsidP="002C17A2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2C17A2">
              <w:rPr>
                <w:rFonts w:asciiTheme="minorHAnsi" w:eastAsia="Times New Roman" w:hAnsiTheme="minorHAnsi" w:cstheme="minorHAnsi"/>
                <w:sz w:val="22"/>
                <w:szCs w:val="22"/>
              </w:rPr>
              <w:t>MIR LAB</w:t>
            </w:r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DD4ADB1" w14:textId="77777777" w:rsidR="00103133" w:rsidRPr="002C17A2" w:rsidRDefault="00103133" w:rsidP="002C17A2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2C17A2">
              <w:rPr>
                <w:rFonts w:asciiTheme="minorHAnsi" w:eastAsia="Times New Roman" w:hAnsiTheme="minorHAnsi" w:cstheme="minorHAnsi"/>
                <w:sz w:val="22"/>
                <w:szCs w:val="22"/>
              </w:rPr>
              <w:t>(Q145_NN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318236A" w14:textId="77777777" w:rsidR="00103133" w:rsidRPr="002C17A2" w:rsidRDefault="00103133" w:rsidP="002C17A2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2C17A2">
              <w:rPr>
                <w:rFonts w:asciiTheme="minorHAnsi" w:eastAsia="Times New Roman" w:hAnsiTheme="minorHAnsi" w:cstheme="minorHAnsi"/>
                <w:sz w:val="22"/>
                <w:szCs w:val="22"/>
              </w:rPr>
              <w:t>Matteo Palpacelli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99A7FAD" w14:textId="77777777" w:rsidR="00103133" w:rsidRPr="002C17A2" w:rsidRDefault="00103133" w:rsidP="002C17A2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103133" w:rsidRPr="002C17A2" w14:paraId="09A5EA82" w14:textId="5720DCB9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02109D9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hyperlink r:id="rId20" w:tgtFrame="_blank" w:history="1">
              <w:r w:rsidRPr="002C17A2">
                <w:rPr>
                  <w:rFonts w:ascii="Calibri" w:eastAsia="Times New Roman" w:hAnsi="Calibri" w:cs="Calibri"/>
                  <w:sz w:val="22"/>
                  <w:szCs w:val="22"/>
                </w:rPr>
                <w:t xml:space="preserve">METALLURGIA </w:t>
              </w:r>
            </w:hyperlink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E839E93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145_107 A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A6757F4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Marcello Cabibbo 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2C08CFC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6FC46846" w14:textId="4FED68FA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D223FEA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hyperlink r:id="rId21" w:tgtFrame="_blank" w:history="1">
              <w:r w:rsidRPr="002C17A2">
                <w:rPr>
                  <w:rFonts w:ascii="Calibri" w:eastAsia="Times New Roman" w:hAnsi="Calibri" w:cs="Calibri"/>
                  <w:sz w:val="22"/>
                  <w:szCs w:val="22"/>
                </w:rPr>
                <w:t>TRATTAMENTI TERMICI</w:t>
              </w:r>
            </w:hyperlink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5FAC0CF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145_135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FC3A601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Stefano Spigarelli 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1E118F5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7AC0AB57" w14:textId="13875C8D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CE1458E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hyperlink r:id="rId22" w:tgtFrame="_blank" w:history="1">
              <w:r w:rsidRPr="002C17A2">
                <w:rPr>
                  <w:rFonts w:ascii="Calibri" w:eastAsia="Times New Roman" w:hAnsi="Calibri" w:cs="Calibri"/>
                  <w:sz w:val="22"/>
                  <w:szCs w:val="22"/>
                </w:rPr>
                <w:t>CREEP ECAP</w:t>
              </w:r>
            </w:hyperlink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93649CD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145_136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2BA28EC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Stefano Spigarelli 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AF65621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6B01B514" w14:textId="6752FFB6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C7A1EFE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hyperlink r:id="rId23" w:tgtFrame="_blank" w:history="1">
              <w:r w:rsidRPr="002C17A2">
                <w:rPr>
                  <w:rFonts w:ascii="Calibri" w:eastAsia="Times New Roman" w:hAnsi="Calibri" w:cs="Calibri"/>
                  <w:sz w:val="22"/>
                  <w:szCs w:val="22"/>
                </w:rPr>
                <w:t>PROVE LAVORABILITA’</w:t>
              </w:r>
            </w:hyperlink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403CFD1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145_139 A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1483ABA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Archimede </w:t>
            </w:r>
            <w:proofErr w:type="spellStart"/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Forcellese</w:t>
            </w:r>
            <w:proofErr w:type="spellEnd"/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628CD25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7807EA75" w14:textId="1652F117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B8CB35B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hyperlink r:id="rId24" w:tgtFrame="_blank" w:history="1">
              <w:r w:rsidRPr="002C17A2">
                <w:rPr>
                  <w:rFonts w:ascii="Calibri" w:eastAsia="Times New Roman" w:hAnsi="Calibri" w:cs="Calibri"/>
                  <w:sz w:val="22"/>
                  <w:szCs w:val="22"/>
                </w:rPr>
                <w:t xml:space="preserve">TECNOLOGIA MECCANICA </w:t>
              </w:r>
            </w:hyperlink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FC983E6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145_131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0D5E03B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Archimede </w:t>
            </w:r>
            <w:proofErr w:type="spellStart"/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Forcellese</w:t>
            </w:r>
            <w:proofErr w:type="spellEnd"/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6F7C185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5029C9B5" w14:textId="69C7CDB3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2BA7F17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hyperlink r:id="rId25" w:tgtFrame="_blank" w:history="1">
              <w:r w:rsidRPr="002C17A2">
                <w:rPr>
                  <w:rFonts w:ascii="Calibri" w:eastAsia="Times New Roman" w:hAnsi="Calibri" w:cs="Calibri"/>
                  <w:sz w:val="22"/>
                  <w:szCs w:val="22"/>
                </w:rPr>
                <w:t>MISURE DI VIBRAZIONE</w:t>
              </w:r>
            </w:hyperlink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7AA8779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145_140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41BF8EF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Milena </w:t>
            </w:r>
            <w:proofErr w:type="spellStart"/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Martarelli</w:t>
            </w:r>
            <w:proofErr w:type="spellEnd"/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12B49AF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6910960A" w14:textId="64B68980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E2BF945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hyperlink r:id="rId26" w:tgtFrame="_blank" w:history="1">
              <w:r w:rsidRPr="002C17A2">
                <w:rPr>
                  <w:rFonts w:ascii="Calibri" w:eastAsia="Times New Roman" w:hAnsi="Calibri" w:cs="Calibri"/>
                  <w:sz w:val="22"/>
                  <w:szCs w:val="22"/>
                </w:rPr>
                <w:t>MISURE OTTICHE E VISIONE</w:t>
              </w:r>
            </w:hyperlink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806C813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145_134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7364C0F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Nicola Paone 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9C5E5EA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7AAF26AC" w14:textId="481229DC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D4E0992" w14:textId="172457D1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  <w:sz w:val="22"/>
                <w:szCs w:val="22"/>
              </w:rPr>
              <w:t>LAVORAZIONI E PROVE POST-MANUFACTURING</w:t>
            </w:r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5D1F17D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145_127 B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22A453E" w14:textId="7DD6C477" w:rsidR="00103133" w:rsidRPr="0095222B" w:rsidRDefault="00103133" w:rsidP="002C17A2">
            <w:pPr>
              <w:spacing w:before="100" w:beforeAutospacing="1" w:after="100" w:afterAutospacing="1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>
              <w:rPr>
                <w:rFonts w:asciiTheme="minorHAnsi" w:eastAsia="Times New Roman" w:hAnsiTheme="minorHAnsi" w:cstheme="minorHAnsi"/>
                <w:sz w:val="22"/>
                <w:szCs w:val="22"/>
              </w:rPr>
              <w:t>Marco Sasso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BDCAD51" w14:textId="77777777" w:rsidR="00103133" w:rsidRDefault="00103133" w:rsidP="002C17A2">
            <w:pPr>
              <w:spacing w:before="100" w:beforeAutospacing="1" w:after="100" w:afterAutospacing="1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103133" w:rsidRPr="002C17A2" w14:paraId="235F3A15" w14:textId="5BF1F8CE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C6B9BCE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hyperlink r:id="rId27" w:tgtFrame="_blank" w:history="1">
              <w:r w:rsidRPr="002C17A2">
                <w:rPr>
                  <w:rFonts w:ascii="Calibri" w:eastAsia="Times New Roman" w:hAnsi="Calibri" w:cs="Calibri"/>
                  <w:sz w:val="22"/>
                  <w:szCs w:val="22"/>
                </w:rPr>
                <w:t>PROTOTIPAZIONE VIRTUALE</w:t>
              </w:r>
            </w:hyperlink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7450979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145_132 B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E89466A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Maura Mengoni 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CE2E4C1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0DECAC0E" w14:textId="576EABDC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7440EEC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hyperlink r:id="rId28" w:tgtFrame="_blank" w:history="1">
              <w:r w:rsidRPr="002C17A2">
                <w:rPr>
                  <w:rFonts w:ascii="Calibri" w:eastAsia="Times New Roman" w:hAnsi="Calibri" w:cs="Calibri"/>
                  <w:sz w:val="22"/>
                  <w:szCs w:val="22"/>
                </w:rPr>
                <w:t xml:space="preserve">CENTRO LAVORO CNC </w:t>
              </w:r>
            </w:hyperlink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8FD3EAA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145_130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659CBD0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Archimede </w:t>
            </w:r>
            <w:proofErr w:type="spellStart"/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Forcellese</w:t>
            </w:r>
            <w:proofErr w:type="spellEnd"/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BC3F88E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3FD4ACDD" w14:textId="38232D10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B913F1F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hyperlink r:id="rId29" w:tgtFrame="_blank" w:history="1">
              <w:r w:rsidRPr="002C17A2">
                <w:rPr>
                  <w:rFonts w:ascii="Calibri" w:eastAsia="Times New Roman" w:hAnsi="Calibri" w:cs="Calibri"/>
                  <w:sz w:val="22"/>
                  <w:szCs w:val="22"/>
                </w:rPr>
                <w:t xml:space="preserve">MISURE ACUSTICHE </w:t>
              </w:r>
            </w:hyperlink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E2F5E48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145_184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A40B7B7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Paolo Castellini 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884919C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488874E8" w14:textId="50D2DC7F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CF87BC4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hyperlink r:id="rId30" w:tgtFrame="_blank" w:history="1">
              <w:r w:rsidRPr="002C17A2">
                <w:rPr>
                  <w:rFonts w:ascii="Calibri" w:eastAsia="Times New Roman" w:hAnsi="Calibri" w:cs="Calibri"/>
                  <w:sz w:val="22"/>
                  <w:szCs w:val="22"/>
                </w:rPr>
                <w:t>FAND LAB </w:t>
              </w:r>
            </w:hyperlink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3B0F41B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145_182 B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6918AD8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Gian Marco Revel 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461D146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44FF1A98" w14:textId="77A63BCC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5F9CC9C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hyperlink r:id="rId31" w:tgtFrame="_blank" w:history="1">
              <w:r w:rsidRPr="002C17A2">
                <w:rPr>
                  <w:rFonts w:ascii="Calibri" w:eastAsia="Times New Roman" w:hAnsi="Calibri" w:cs="Calibri"/>
                  <w:sz w:val="22"/>
                  <w:szCs w:val="22"/>
                </w:rPr>
                <w:t xml:space="preserve">STRUMENTAZIONE BIOMEDICA </w:t>
              </w:r>
            </w:hyperlink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B2B5ED4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145_NN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9E1C2E8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Lorenzo Scalise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F510B5A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6D673C2E" w14:textId="232D5A7B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9AC0AAB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hyperlink r:id="rId32" w:tgtFrame="_blank" w:history="1">
              <w:r w:rsidRPr="002C17A2">
                <w:rPr>
                  <w:rFonts w:ascii="Calibri" w:eastAsia="Times New Roman" w:hAnsi="Calibri" w:cs="Calibri"/>
                  <w:sz w:val="22"/>
                  <w:szCs w:val="22"/>
                </w:rPr>
                <w:t xml:space="preserve">B+ CONTROLLO QUALITÀ </w:t>
              </w:r>
            </w:hyperlink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822069B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145_NN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C6442E6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Paolo Castellini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DF4F1E9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44DA2124" w14:textId="58F12739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C7CAD9E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B+ ADDITIVE MANUFACTURING </w:t>
            </w:r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61D5872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(Q 145_NN)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ED6E348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 xml:space="preserve">Eleonora </w:t>
            </w:r>
            <w:proofErr w:type="spellStart"/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Santecchia</w:t>
            </w:r>
            <w:proofErr w:type="spellEnd"/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67A9CA9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01723E59" w14:textId="18D8C8E7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F362FC6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1"/>
                <w:szCs w:val="21"/>
              </w:rPr>
              <w:t>HD3FLAB (ILABS)</w:t>
            </w:r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CD3CCFE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Jesi, via Guerri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46C1519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Massimo Callegari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FA000A9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202E6B4B" w14:textId="48463CD2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6CE7CC7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1"/>
                <w:szCs w:val="21"/>
              </w:rPr>
              <w:lastRenderedPageBreak/>
              <w:t>MIRACLE</w:t>
            </w:r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A95AAB9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Jesi, Via Guerri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AC344AD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Costanzo Di Perna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9980D92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  <w:tr w:rsidR="00103133" w:rsidRPr="002C17A2" w14:paraId="75866617" w14:textId="694D663D" w:rsidTr="00103133">
        <w:tc>
          <w:tcPr>
            <w:tcW w:w="26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FD6CE30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1"/>
                <w:szCs w:val="21"/>
              </w:rPr>
              <w:t>FERMOTECH</w:t>
            </w:r>
          </w:p>
        </w:tc>
        <w:tc>
          <w:tcPr>
            <w:tcW w:w="1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EB0D087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Fermo, via dell’ Industria 16</w:t>
            </w:r>
          </w:p>
        </w:tc>
        <w:tc>
          <w:tcPr>
            <w:tcW w:w="19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03CBF5F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Times New Roman" w:eastAsia="Times New Roman" w:hAnsi="Times New Roman"/>
              </w:rPr>
            </w:pPr>
            <w:r w:rsidRPr="002C17A2">
              <w:rPr>
                <w:rFonts w:ascii="Calibri" w:eastAsia="Times New Roman" w:hAnsi="Calibri" w:cs="Calibri"/>
                <w:sz w:val="22"/>
                <w:szCs w:val="22"/>
              </w:rPr>
              <w:t>Alessandra Papetti</w:t>
            </w:r>
          </w:p>
        </w:tc>
        <w:tc>
          <w:tcPr>
            <w:tcW w:w="22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95827F2" w14:textId="77777777" w:rsidR="00103133" w:rsidRPr="002C17A2" w:rsidRDefault="00103133" w:rsidP="002C17A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2"/>
                <w:szCs w:val="22"/>
              </w:rPr>
            </w:pPr>
          </w:p>
        </w:tc>
      </w:tr>
    </w:tbl>
    <w:p w14:paraId="1AE0EEA4" w14:textId="77777777" w:rsidR="00103133" w:rsidRDefault="00103133" w:rsidP="0017681E">
      <w:pPr>
        <w:pStyle w:val="UNI-TESTO"/>
        <w:spacing w:line="360" w:lineRule="auto"/>
        <w:ind w:left="4956" w:firstLine="708"/>
      </w:pPr>
    </w:p>
    <w:p w14:paraId="5C0843C9" w14:textId="77777777" w:rsidR="00103133" w:rsidRPr="006F406A" w:rsidRDefault="00103133" w:rsidP="00103133">
      <w:pPr>
        <w:spacing w:line="360" w:lineRule="auto"/>
      </w:pPr>
      <w:r>
        <w:t>Ancona, ……………………………….                                             Firma Tirocinante/Lavoratore</w:t>
      </w:r>
    </w:p>
    <w:p w14:paraId="441D59D3" w14:textId="77777777" w:rsidR="00103133" w:rsidRPr="0025591A" w:rsidRDefault="00103133" w:rsidP="00103133"/>
    <w:p w14:paraId="350BCB65" w14:textId="77777777" w:rsidR="00103133" w:rsidRDefault="00103133" w:rsidP="00103133">
      <w:pPr>
        <w:ind w:left="5387" w:firstLine="6"/>
      </w:pPr>
      <w:r>
        <w:t>………...………………….…………………</w:t>
      </w:r>
    </w:p>
    <w:p w14:paraId="45691D10" w14:textId="5596F279" w:rsidR="0024230F" w:rsidRPr="002D3DF0" w:rsidRDefault="0024230F" w:rsidP="0017681E">
      <w:pPr>
        <w:pStyle w:val="UNI-TESTO"/>
        <w:spacing w:line="360" w:lineRule="auto"/>
        <w:ind w:left="4956" w:firstLine="708"/>
        <w:rPr>
          <w:sz w:val="22"/>
          <w:szCs w:val="22"/>
        </w:rPr>
      </w:pPr>
      <w:r>
        <w:t xml:space="preserve">                                                 </w:t>
      </w:r>
    </w:p>
    <w:sectPr w:rsidR="0024230F" w:rsidRPr="002D3DF0" w:rsidSect="004D7F52">
      <w:headerReference w:type="even" r:id="rId33"/>
      <w:headerReference w:type="default" r:id="rId34"/>
      <w:headerReference w:type="first" r:id="rId35"/>
      <w:footerReference w:type="first" r:id="rId36"/>
      <w:type w:val="continuous"/>
      <w:pgSz w:w="11900" w:h="16820"/>
      <w:pgMar w:top="3119" w:right="1134" w:bottom="1701" w:left="2098" w:header="737" w:footer="130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3D4533" w14:textId="77777777" w:rsidR="00F84511" w:rsidRDefault="00F84511" w:rsidP="00F939EA">
      <w:r>
        <w:separator/>
      </w:r>
    </w:p>
  </w:endnote>
  <w:endnote w:type="continuationSeparator" w:id="0">
    <w:p w14:paraId="12A39979" w14:textId="77777777" w:rsidR="00F84511" w:rsidRDefault="00F84511" w:rsidP="00F939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EED50" w14:textId="77777777" w:rsidR="002B50D5" w:rsidRDefault="00F039D2">
    <w:pPr>
      <w:pStyle w:val="Pidipagina"/>
    </w:pPr>
    <w:r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3BF0D433" wp14:editId="21097794">
              <wp:simplePos x="0" y="0"/>
              <wp:positionH relativeFrom="page">
                <wp:posOffset>5581650</wp:posOffset>
              </wp:positionH>
              <wp:positionV relativeFrom="page">
                <wp:posOffset>9679305</wp:posOffset>
              </wp:positionV>
              <wp:extent cx="1619885" cy="647065"/>
              <wp:effectExtent l="0" t="0" r="18415" b="635"/>
              <wp:wrapNone/>
              <wp:docPr id="1" name="Text Box 2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1619885" cy="647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 type="none" w="med" len="med"/>
                            <a:tailEnd type="none" w="med" len="med"/>
                          </a14:hiddenLine>
                        </a:ext>
                      </a:extLst>
                    </wps:spPr>
                    <wps:txbx>
                      <w:txbxContent>
                        <w:p w14:paraId="033D3472" w14:textId="77777777" w:rsidR="00821EAE" w:rsidRDefault="00821EAE" w:rsidP="00821EAE">
                          <w:pPr>
                            <w:rPr>
                              <w:rFonts w:ascii="Arial" w:hAnsi="Arial"/>
                              <w:b/>
                              <w:color w:val="313231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color w:val="313231"/>
                              <w:sz w:val="16"/>
                              <w:szCs w:val="16"/>
                            </w:rPr>
                            <w:t xml:space="preserve"> </w:t>
                          </w:r>
                        </w:p>
                        <w:p w14:paraId="5E11BE6C" w14:textId="77777777" w:rsidR="00821EAE" w:rsidRPr="00C050F5" w:rsidRDefault="00821EAE" w:rsidP="002B0068">
                          <w:pPr>
                            <w:rPr>
                              <w:rFonts w:ascii="Arial" w:hAnsi="Arial"/>
                              <w:color w:val="40404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/>
                              <w:color w:val="404040"/>
                              <w:sz w:val="16"/>
                              <w:szCs w:val="16"/>
                            </w:rPr>
                            <w:t xml:space="preserve"> </w:t>
                          </w:r>
                        </w:p>
                        <w:p w14:paraId="69C31A3D" w14:textId="77777777" w:rsidR="003B4E1E" w:rsidRPr="00820858" w:rsidRDefault="003B4E1E" w:rsidP="00797B87">
                          <w:pPr>
                            <w:rPr>
                              <w:rFonts w:ascii="Arial" w:hAnsi="Arial"/>
                              <w:color w:val="9F0926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F0D433" id="_x0000_t202" coordsize="21600,21600" o:spt="202" path="m,l,21600r21600,l21600,xe">
              <v:stroke joinstyle="miter"/>
              <v:path gradientshapeok="t" o:connecttype="rect"/>
            </v:shapetype>
            <v:shape id="Text Box 29" o:spid="_x0000_s1026" type="#_x0000_t202" style="position:absolute;margin-left:439.5pt;margin-top:762.15pt;width:127.55pt;height:50.95pt;z-index: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" filled="f" stroked="f">
              <o:lock v:ext="edit" aspectratio="t"/>
              <v:textbox inset="0,0,0,0">
                <w:txbxContent>
                  <w:p w14:paraId="033D3472" w14:textId="77777777" w:rsidR="00821EAE" w:rsidRDefault="00821EAE" w:rsidP="00821EAE">
                    <w:pPr>
                      <w:rPr>
                        <w:rFonts w:ascii="Arial" w:hAnsi="Arial"/>
                        <w:b/>
                        <w:color w:val="313231"/>
                        <w:sz w:val="16"/>
                        <w:szCs w:val="16"/>
                      </w:rPr>
                    </w:pPr>
                    <w:r>
                      <w:rPr>
                        <w:rFonts w:ascii="Arial" w:hAnsi="Arial"/>
                        <w:b/>
                        <w:color w:val="313231"/>
                        <w:sz w:val="16"/>
                        <w:szCs w:val="16"/>
                      </w:rPr>
                      <w:t xml:space="preserve"> </w:t>
                    </w:r>
                  </w:p>
                  <w:p w14:paraId="5E11BE6C" w14:textId="77777777" w:rsidR="00821EAE" w:rsidRPr="00C050F5" w:rsidRDefault="00821EAE" w:rsidP="002B0068">
                    <w:pPr>
                      <w:rPr>
                        <w:rFonts w:ascii="Arial" w:hAnsi="Arial"/>
                        <w:color w:val="404040"/>
                        <w:sz w:val="16"/>
                        <w:szCs w:val="16"/>
                      </w:rPr>
                    </w:pPr>
                    <w:r>
                      <w:rPr>
                        <w:rFonts w:ascii="Arial" w:hAnsi="Arial"/>
                        <w:color w:val="404040"/>
                        <w:sz w:val="16"/>
                        <w:szCs w:val="16"/>
                      </w:rPr>
                      <w:t xml:space="preserve"> </w:t>
                    </w:r>
                  </w:p>
                  <w:p w14:paraId="69C31A3D" w14:textId="77777777" w:rsidR="003B4E1E" w:rsidRPr="00820858" w:rsidRDefault="003B4E1E" w:rsidP="00797B87">
                    <w:pPr>
                      <w:rPr>
                        <w:rFonts w:ascii="Arial" w:hAnsi="Arial"/>
                        <w:color w:val="9F0926"/>
                        <w:sz w:val="16"/>
                        <w:szCs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6BF91" w14:textId="77777777" w:rsidR="00F84511" w:rsidRDefault="00F84511" w:rsidP="00F939EA">
      <w:r>
        <w:separator/>
      </w:r>
    </w:p>
  </w:footnote>
  <w:footnote w:type="continuationSeparator" w:id="0">
    <w:p w14:paraId="0176C7B2" w14:textId="77777777" w:rsidR="00F84511" w:rsidRDefault="00F84511" w:rsidP="00F939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34AC9" w14:textId="77777777" w:rsidR="00E15408" w:rsidRDefault="00F039D2">
    <w:pPr>
      <w:pStyle w:val="Intestazione"/>
    </w:pPr>
    <w:r>
      <w:rPr>
        <w:noProof/>
      </w:rPr>
      <w:drawing>
        <wp:anchor distT="0" distB="0" distL="114300" distR="114300" simplePos="0" relativeHeight="251662336" behindDoc="1" locked="0" layoutInCell="1" allowOverlap="1" wp14:anchorId="5A6D585D" wp14:editId="2FE3BDCE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559040" cy="10692130"/>
          <wp:effectExtent l="0" t="0" r="3810" b="0"/>
          <wp:wrapNone/>
          <wp:docPr id="106" name="Immagine 106" descr="00_seguifogli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6" descr="00_seguifogli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040" cy="106921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4EF54F64" wp14:editId="33F39B13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559040" cy="10692130"/>
          <wp:effectExtent l="0" t="0" r="3810" b="0"/>
          <wp:wrapNone/>
          <wp:docPr id="103" name="Immagine 103" descr="Ingegneria_04-Diis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3" descr="Ingegneria_04-Diism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040" cy="106921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23910963" wp14:editId="0E21DA82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559040" cy="10692130"/>
          <wp:effectExtent l="0" t="0" r="3810" b="0"/>
          <wp:wrapNone/>
          <wp:docPr id="96" name="Immagine 96" descr="Ingegneria_02-Dice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6" descr="Ingegneria_02-Dicea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040" cy="106921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216" behindDoc="1" locked="0" layoutInCell="1" allowOverlap="1" wp14:anchorId="43C861E7" wp14:editId="7960A8FD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559040" cy="10692130"/>
          <wp:effectExtent l="0" t="0" r="3810" b="0"/>
          <wp:wrapNone/>
          <wp:docPr id="91" name="Immagine 91" descr="Ingegneria_01-Presid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1" descr="Ingegneria_01-Preside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040" cy="106921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192" behindDoc="1" locked="0" layoutInCell="1" allowOverlap="1" wp14:anchorId="0C3FFC75" wp14:editId="0DC4C27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565390" cy="10695305"/>
          <wp:effectExtent l="0" t="0" r="0" b="0"/>
          <wp:wrapNone/>
          <wp:docPr id="83" name="Immagine 83" descr="PNG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3" descr="PNG-01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5390" cy="106953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5168" behindDoc="1" locked="0" layoutInCell="1" allowOverlap="1" wp14:anchorId="5064036D" wp14:editId="27E4440A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559040" cy="10692130"/>
          <wp:effectExtent l="0" t="0" r="3810" b="0"/>
          <wp:wrapNone/>
          <wp:docPr id="36" name="Immagine 36" descr="Ateneo_Retto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6" descr="Ateneo_Rettore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040" cy="106921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0000">
      <w:rPr>
        <w:noProof/>
      </w:rPr>
      <w:pict w14:anchorId="7B130C7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54" type="#_x0000_t75" style="position:absolute;margin-left:0;margin-top:0;width:423.75pt;height:599.4pt;z-index:-251662336;mso-wrap-edited:f;mso-position-horizontal:center;mso-position-horizontal-relative:margin;mso-position-vertical:center;mso-position-vertical-relative:margin" wrapcoords="-38 0 -38 21545 21600 21545 21600 0 -38 0">
          <v:imagedata r:id="rId7" o:title="Ateneo_Rettor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F8AB5" w14:textId="77777777" w:rsidR="00E15408" w:rsidRDefault="00000000">
    <w:pPr>
      <w:pStyle w:val="Intestazione"/>
    </w:pPr>
    <w:r>
      <w:rPr>
        <w:noProof/>
      </w:rPr>
      <w:pict w14:anchorId="24D34E5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129" type="#_x0000_t75" style="position:absolute;margin-left:-105pt;margin-top:-156.4pt;width:595.2pt;height:841.9pt;z-index:-251655168;mso-wrap-edited:f;mso-position-horizontal-relative:margin;mso-position-vertical-relative:margin" wrapcoords="-27 0 -27 21561 21600 21561 21600 0 -27 0">
          <v:imagedata r:id="rId1" o:title="00_seguifoglio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7CE8B" w14:textId="77777777" w:rsidR="00E15408" w:rsidRDefault="00000000">
    <w:pPr>
      <w:pStyle w:val="Intestazione"/>
    </w:pPr>
    <w:r>
      <w:rPr>
        <w:noProof/>
      </w:rPr>
      <w:pict w14:anchorId="5970155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1128" type="#_x0000_t75" style="position:absolute;margin-left:-105pt;margin-top:-156.4pt;width:595.2pt;height:841.9pt;z-index:-251656192;mso-wrap-edited:f;mso-position-horizontal-relative:margin;mso-position-vertical-relative:margin" wrapcoords="-27 0 -27 21561 21600 21561 21600 0 -27 0">
          <v:imagedata r:id="rId1" o:title="Ingegneria_04-Diism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B3C6C"/>
    <w:multiLevelType w:val="hybridMultilevel"/>
    <w:tmpl w:val="661834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6B0FD7"/>
    <w:multiLevelType w:val="hybridMultilevel"/>
    <w:tmpl w:val="9A900198"/>
    <w:lvl w:ilvl="0" w:tplc="041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0A57583"/>
    <w:multiLevelType w:val="hybridMultilevel"/>
    <w:tmpl w:val="E5D26958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E2314AC"/>
    <w:multiLevelType w:val="hybridMultilevel"/>
    <w:tmpl w:val="90C8CA8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0300380">
    <w:abstractNumId w:val="3"/>
  </w:num>
  <w:num w:numId="2" w16cid:durableId="1013190186">
    <w:abstractNumId w:val="0"/>
  </w:num>
  <w:num w:numId="3" w16cid:durableId="750347990">
    <w:abstractNumId w:val="0"/>
  </w:num>
  <w:num w:numId="4" w16cid:durableId="67457732">
    <w:abstractNumId w:val="1"/>
  </w:num>
  <w:num w:numId="5" w16cid:durableId="17131858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283"/>
  <w:drawingGridHorizontalSpacing w:val="28"/>
  <w:drawingGridVerticalSpacing w:val="181"/>
  <w:characterSpacingControl w:val="doNotCompress"/>
  <w:hdrShapeDefaults>
    <o:shapedefaults v:ext="edit" spidmax="2050" style="mso-position-horizontal-relative:page;mso-position-vertical-relative:page" fill="f" fillcolor="white" stroke="f">
      <v:fill color="white" on="f"/>
      <v:stroke on="f"/>
      <v:shadow color="black" opacity="49151f" offset=".74833mm,.74833mm"/>
      <v:textbox inset="0,0,0,0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zNLS0MDMxtDAGYiUdpeDU4uLM/DyQAqNaAFyswGssAAAA"/>
  </w:docVars>
  <w:rsids>
    <w:rsidRoot w:val="00F939EA"/>
    <w:rsid w:val="00000FB2"/>
    <w:rsid w:val="00040B46"/>
    <w:rsid w:val="000659D2"/>
    <w:rsid w:val="00080093"/>
    <w:rsid w:val="000D79EC"/>
    <w:rsid w:val="000F5482"/>
    <w:rsid w:val="00103133"/>
    <w:rsid w:val="00174CA7"/>
    <w:rsid w:val="0017681E"/>
    <w:rsid w:val="001833FD"/>
    <w:rsid w:val="001D0556"/>
    <w:rsid w:val="0020598B"/>
    <w:rsid w:val="00205EE0"/>
    <w:rsid w:val="0021716F"/>
    <w:rsid w:val="00223FD8"/>
    <w:rsid w:val="002370F0"/>
    <w:rsid w:val="0024230F"/>
    <w:rsid w:val="002561E2"/>
    <w:rsid w:val="002957F3"/>
    <w:rsid w:val="002B0068"/>
    <w:rsid w:val="002B3BD3"/>
    <w:rsid w:val="002B50D5"/>
    <w:rsid w:val="002C17A2"/>
    <w:rsid w:val="002C5EC9"/>
    <w:rsid w:val="002D3DF0"/>
    <w:rsid w:val="00307252"/>
    <w:rsid w:val="00320ED9"/>
    <w:rsid w:val="003551C2"/>
    <w:rsid w:val="00361FB8"/>
    <w:rsid w:val="00372AB8"/>
    <w:rsid w:val="00375EE2"/>
    <w:rsid w:val="00396DBE"/>
    <w:rsid w:val="003B4E1E"/>
    <w:rsid w:val="003C3DB9"/>
    <w:rsid w:val="003D3CF2"/>
    <w:rsid w:val="003D5138"/>
    <w:rsid w:val="00413168"/>
    <w:rsid w:val="00462061"/>
    <w:rsid w:val="00493BE3"/>
    <w:rsid w:val="004959C4"/>
    <w:rsid w:val="004A14A0"/>
    <w:rsid w:val="004A63CB"/>
    <w:rsid w:val="004D2370"/>
    <w:rsid w:val="004D5072"/>
    <w:rsid w:val="004D7F52"/>
    <w:rsid w:val="004F775B"/>
    <w:rsid w:val="00514F17"/>
    <w:rsid w:val="00534510"/>
    <w:rsid w:val="0055023C"/>
    <w:rsid w:val="005B25DA"/>
    <w:rsid w:val="005B4C77"/>
    <w:rsid w:val="005D46DE"/>
    <w:rsid w:val="005F6997"/>
    <w:rsid w:val="0061089D"/>
    <w:rsid w:val="006343C0"/>
    <w:rsid w:val="00635788"/>
    <w:rsid w:val="00656D09"/>
    <w:rsid w:val="0066542C"/>
    <w:rsid w:val="0068528B"/>
    <w:rsid w:val="006C051F"/>
    <w:rsid w:val="006C068C"/>
    <w:rsid w:val="006D1AE9"/>
    <w:rsid w:val="006E0A73"/>
    <w:rsid w:val="00712B8D"/>
    <w:rsid w:val="00725FA0"/>
    <w:rsid w:val="00732D43"/>
    <w:rsid w:val="00742A7E"/>
    <w:rsid w:val="007616B3"/>
    <w:rsid w:val="0076629F"/>
    <w:rsid w:val="007718F1"/>
    <w:rsid w:val="00771E11"/>
    <w:rsid w:val="00797B87"/>
    <w:rsid w:val="007C6DDA"/>
    <w:rsid w:val="007D2733"/>
    <w:rsid w:val="007E5AF3"/>
    <w:rsid w:val="007F1514"/>
    <w:rsid w:val="00821EAE"/>
    <w:rsid w:val="00853E79"/>
    <w:rsid w:val="00856757"/>
    <w:rsid w:val="008758A5"/>
    <w:rsid w:val="00877D3F"/>
    <w:rsid w:val="00885E9E"/>
    <w:rsid w:val="008D1769"/>
    <w:rsid w:val="009071C3"/>
    <w:rsid w:val="00927905"/>
    <w:rsid w:val="009426A2"/>
    <w:rsid w:val="0095222B"/>
    <w:rsid w:val="00977A81"/>
    <w:rsid w:val="009D4245"/>
    <w:rsid w:val="009D53B3"/>
    <w:rsid w:val="009E170B"/>
    <w:rsid w:val="00A14FD2"/>
    <w:rsid w:val="00A74037"/>
    <w:rsid w:val="00A81CC3"/>
    <w:rsid w:val="00AA5191"/>
    <w:rsid w:val="00AB659C"/>
    <w:rsid w:val="00AD70F9"/>
    <w:rsid w:val="00AE1C7C"/>
    <w:rsid w:val="00AF33EA"/>
    <w:rsid w:val="00B04343"/>
    <w:rsid w:val="00B06E6C"/>
    <w:rsid w:val="00B42002"/>
    <w:rsid w:val="00BB7D9B"/>
    <w:rsid w:val="00BC32AA"/>
    <w:rsid w:val="00BD1E96"/>
    <w:rsid w:val="00BD385F"/>
    <w:rsid w:val="00BF4445"/>
    <w:rsid w:val="00C050F5"/>
    <w:rsid w:val="00C064F1"/>
    <w:rsid w:val="00C229F2"/>
    <w:rsid w:val="00C34BC4"/>
    <w:rsid w:val="00C4049A"/>
    <w:rsid w:val="00C411C2"/>
    <w:rsid w:val="00C56C36"/>
    <w:rsid w:val="00C642D6"/>
    <w:rsid w:val="00C74545"/>
    <w:rsid w:val="00C830C3"/>
    <w:rsid w:val="00CF0180"/>
    <w:rsid w:val="00CF245F"/>
    <w:rsid w:val="00D0615B"/>
    <w:rsid w:val="00D1668D"/>
    <w:rsid w:val="00D2257B"/>
    <w:rsid w:val="00D27004"/>
    <w:rsid w:val="00D60F76"/>
    <w:rsid w:val="00DC281E"/>
    <w:rsid w:val="00DC33EC"/>
    <w:rsid w:val="00E15408"/>
    <w:rsid w:val="00E23A2A"/>
    <w:rsid w:val="00E2770C"/>
    <w:rsid w:val="00E73301"/>
    <w:rsid w:val="00E77C8A"/>
    <w:rsid w:val="00EA4508"/>
    <w:rsid w:val="00EE22AF"/>
    <w:rsid w:val="00F02006"/>
    <w:rsid w:val="00F039D2"/>
    <w:rsid w:val="00F3396C"/>
    <w:rsid w:val="00F37113"/>
    <w:rsid w:val="00F60805"/>
    <w:rsid w:val="00F77BA4"/>
    <w:rsid w:val="00F84511"/>
    <w:rsid w:val="00F87E08"/>
    <w:rsid w:val="00F939EA"/>
    <w:rsid w:val="00FE193F"/>
    <w:rsid w:val="00FE2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 style="mso-position-horizontal-relative:page;mso-position-vertical-relative:page" fill="f" fillcolor="white" stroke="f">
      <v:fill color="white" on="f"/>
      <v:stroke on="f"/>
      <v:shadow color="black" opacity="49151f" offset=".74833mm,.74833mm"/>
      <v:textbox inset="0,0,0,0"/>
    </o:shapedefaults>
    <o:shapelayout v:ext="edit">
      <o:idmap v:ext="edit" data="2"/>
    </o:shapelayout>
  </w:shapeDefaults>
  <w:decimalSymbol w:val=","/>
  <w:listSeparator w:val=";"/>
  <w14:docId w14:val="77A8AA4F"/>
  <w14:defaultImageDpi w14:val="330"/>
  <w15:docId w15:val="{DBF926B3-E6F5-4E1A-9ECA-77D9F2280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/>
    <w:lsdException w:name="Medium Shading 2 Accent 1" w:uiPriority="60"/>
    <w:lsdException w:name="Medium List 1 Accent 1" w:uiPriority="61"/>
    <w:lsdException w:name="Revision" w:uiPriority="62"/>
    <w:lsdException w:name="List Paragraph" w:uiPriority="72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/>
    <w:lsdException w:name="Medium Grid 2 Accent 2" w:uiPriority="29"/>
    <w:lsdException w:name="Medium Grid 3 Accent 2" w:uiPriority="30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semiHidden="1" w:uiPriority="6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F939EA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939EA"/>
  </w:style>
  <w:style w:type="paragraph" w:styleId="Pidipagina">
    <w:name w:val="footer"/>
    <w:basedOn w:val="Normale"/>
    <w:link w:val="PidipaginaCarattere"/>
    <w:uiPriority w:val="99"/>
    <w:unhideWhenUsed/>
    <w:rsid w:val="00F939EA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939EA"/>
  </w:style>
  <w:style w:type="paragraph" w:customStyle="1" w:styleId="UNI-INTESTAZIONE">
    <w:name w:val="UNI - INTESTAZIONE"/>
    <w:link w:val="UNI-INTESTAZIONECarattere"/>
    <w:qFormat/>
    <w:rsid w:val="003551C2"/>
    <w:pPr>
      <w:spacing w:line="320" w:lineRule="exact"/>
      <w:ind w:left="5103"/>
      <w:contextualSpacing/>
      <w:outlineLvl w:val="0"/>
    </w:pPr>
    <w:rPr>
      <w:rFonts w:ascii="Arial" w:hAnsi="Arial"/>
      <w:b/>
      <w:sz w:val="26"/>
      <w:szCs w:val="24"/>
    </w:rPr>
  </w:style>
  <w:style w:type="character" w:customStyle="1" w:styleId="UNI-INTESTAZIONECarattere">
    <w:name w:val="UNI - INTESTAZIONE Carattere"/>
    <w:link w:val="UNI-INTESTAZIONE"/>
    <w:rsid w:val="003551C2"/>
    <w:rPr>
      <w:rFonts w:ascii="Arial" w:hAnsi="Arial"/>
      <w:b/>
      <w:sz w:val="26"/>
      <w:szCs w:val="24"/>
    </w:rPr>
  </w:style>
  <w:style w:type="paragraph" w:customStyle="1" w:styleId="UNI-OGGETTO">
    <w:name w:val="UNI - OGGETTO"/>
    <w:basedOn w:val="Normale"/>
    <w:qFormat/>
    <w:rsid w:val="003551C2"/>
    <w:pPr>
      <w:spacing w:before="720" w:line="280" w:lineRule="exact"/>
      <w:contextualSpacing/>
      <w:outlineLvl w:val="1"/>
    </w:pPr>
    <w:rPr>
      <w:rFonts w:ascii="Arial" w:hAnsi="Arial"/>
      <w:i/>
      <w:sz w:val="21"/>
      <w:szCs w:val="20"/>
    </w:rPr>
  </w:style>
  <w:style w:type="character" w:customStyle="1" w:styleId="UNI-OGGETTOgrassetto">
    <w:name w:val="UNI - OGGETTO grassetto"/>
    <w:uiPriority w:val="1"/>
    <w:qFormat/>
    <w:rsid w:val="003551C2"/>
    <w:rPr>
      <w:b/>
      <w:bCs/>
      <w:i/>
    </w:rPr>
  </w:style>
  <w:style w:type="paragraph" w:customStyle="1" w:styleId="UNI-TESTO">
    <w:name w:val="UNI-TESTO"/>
    <w:qFormat/>
    <w:rsid w:val="003551C2"/>
    <w:pPr>
      <w:spacing w:before="360" w:line="280" w:lineRule="exact"/>
      <w:contextualSpacing/>
      <w:outlineLvl w:val="0"/>
    </w:pPr>
    <w:rPr>
      <w:rFonts w:ascii="Arial" w:hAnsi="Arial"/>
      <w:sz w:val="21"/>
    </w:rPr>
  </w:style>
  <w:style w:type="character" w:styleId="Collegamentoipertestuale">
    <w:name w:val="Hyperlink"/>
    <w:uiPriority w:val="99"/>
    <w:unhideWhenUsed/>
    <w:rsid w:val="00FE23AD"/>
    <w:rPr>
      <w:color w:val="0000FF"/>
      <w:u w:val="single"/>
    </w:rPr>
  </w:style>
  <w:style w:type="character" w:styleId="Rimandocommento">
    <w:name w:val="annotation reference"/>
    <w:uiPriority w:val="99"/>
    <w:semiHidden/>
    <w:unhideWhenUsed/>
    <w:rsid w:val="002C5EC9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2C5EC9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2C5EC9"/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2C5EC9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2C5EC9"/>
    <w:rPr>
      <w:b/>
      <w:b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C5EC9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2C5EC9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72"/>
    <w:qFormat/>
    <w:rsid w:val="0068528B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26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3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1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84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14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83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116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6429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94851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4994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767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8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5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iism.univpm.it/laboratori/reverse-engineering" TargetMode="External"/><Relationship Id="rId13" Type="http://schemas.openxmlformats.org/officeDocument/2006/relationships/hyperlink" Target="https://www.diism.univpm.it/laboratori/termofisica" TargetMode="External"/><Relationship Id="rId18" Type="http://schemas.openxmlformats.org/officeDocument/2006/relationships/hyperlink" Target="https://www.diism.univpm.it/laboratori/barra-Hopkinson" TargetMode="External"/><Relationship Id="rId26" Type="http://schemas.openxmlformats.org/officeDocument/2006/relationships/hyperlink" Target="https://www.diism.univpm.it/laboratori/visione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diism.univpm.it/laboratori/trattamenti-termici" TargetMode="External"/><Relationship Id="rId34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s://www.diism.univpm.it/laboratori/termofisica" TargetMode="External"/><Relationship Id="rId17" Type="http://schemas.openxmlformats.org/officeDocument/2006/relationships/hyperlink" Target="https://www.diism.univpm.it/atelier-informatico" TargetMode="External"/><Relationship Id="rId25" Type="http://schemas.openxmlformats.org/officeDocument/2006/relationships/hyperlink" Target="https://www.diism.univpm.it/laboratori/misure-vibrazione" TargetMode="External"/><Relationship Id="rId33" Type="http://schemas.openxmlformats.org/officeDocument/2006/relationships/header" Target="header1.xm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diism.univpm.it/laboratori/LaboratorioEnergieRinnovabili" TargetMode="External"/><Relationship Id="rId20" Type="http://schemas.openxmlformats.org/officeDocument/2006/relationships/hyperlink" Target="https://www.diism.univpm.it/laboratori/metallurgia-prove-meccaniche" TargetMode="External"/><Relationship Id="rId29" Type="http://schemas.openxmlformats.org/officeDocument/2006/relationships/hyperlink" Target="https://www.diism.univpm.it/laboratori/acustic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diism.univpm.it/laboratori/termofisica" TargetMode="External"/><Relationship Id="rId24" Type="http://schemas.openxmlformats.org/officeDocument/2006/relationships/hyperlink" Target="https://www.diism.univpm.it/laboratori/tecnologia-meccanica" TargetMode="External"/><Relationship Id="rId32" Type="http://schemas.openxmlformats.org/officeDocument/2006/relationships/hyperlink" Target="https://bplus.univpm.eu/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diism.univpm.it/laboratori/ottica-applicata" TargetMode="External"/><Relationship Id="rId23" Type="http://schemas.openxmlformats.org/officeDocument/2006/relationships/hyperlink" Target="https://www.diism.univpm.it/laboratori/prove-lavorabilit&#224;" TargetMode="External"/><Relationship Id="rId28" Type="http://schemas.openxmlformats.org/officeDocument/2006/relationships/hyperlink" Target="https://www.diism.univpm.it/laboratori/centro-lavoro-cnc" TargetMode="External"/><Relationship Id="rId36" Type="http://schemas.openxmlformats.org/officeDocument/2006/relationships/footer" Target="footer1.xml"/><Relationship Id="rId10" Type="http://schemas.openxmlformats.org/officeDocument/2006/relationships/hyperlink" Target="https://www.diism.univpm.it/laboratorio-tecnica-del-freddo" TargetMode="External"/><Relationship Id="rId19" Type="http://schemas.openxmlformats.org/officeDocument/2006/relationships/hyperlink" Target="https://www.diism.univpm.it/laboratori/meccanica-macchine" TargetMode="External"/><Relationship Id="rId31" Type="http://schemas.openxmlformats.org/officeDocument/2006/relationships/hyperlink" Target="https://www.diism.univpm.it/laboratori/strumentazione-biomedic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diism.univpm.it/laboratori/impianti" TargetMode="External"/><Relationship Id="rId14" Type="http://schemas.openxmlformats.org/officeDocument/2006/relationships/hyperlink" Target="https://bplus.univpm.eu/" TargetMode="External"/><Relationship Id="rId22" Type="http://schemas.openxmlformats.org/officeDocument/2006/relationships/hyperlink" Target="https://www.diism.univpm.it/laboratori/creep" TargetMode="External"/><Relationship Id="rId27" Type="http://schemas.openxmlformats.org/officeDocument/2006/relationships/hyperlink" Target="https://www.diism.univpm.it/laboratori/virtual-reality" TargetMode="External"/><Relationship Id="rId30" Type="http://schemas.openxmlformats.org/officeDocument/2006/relationships/hyperlink" Target="https://www.diism.univpm.it/laboratori/domotica" TargetMode="External"/><Relationship Id="rId35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F55EA86-69AD-434D-8203-7776B1A36D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59</Words>
  <Characters>4329</Characters>
  <Application>Microsoft Office Word</Application>
  <DocSecurity>0</DocSecurity>
  <Lines>36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niversità Politecnica delle Marche</Company>
  <LinksUpToDate>false</LinksUpToDate>
  <CharactersWithSpaces>5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 Bini</dc:creator>
  <cp:lastModifiedBy>MAURIZIO SPEGNI</cp:lastModifiedBy>
  <cp:revision>2</cp:revision>
  <cp:lastPrinted>2023-06-29T07:29:00Z</cp:lastPrinted>
  <dcterms:created xsi:type="dcterms:W3CDTF">2023-06-29T14:32:00Z</dcterms:created>
  <dcterms:modified xsi:type="dcterms:W3CDTF">2023-06-29T14:32:00Z</dcterms:modified>
</cp:coreProperties>
</file>